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B5B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202D1F2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Mid-term exam -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Honorlock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Results for Travis Brumfield</w:t>
      </w:r>
    </w:p>
    <w:p w14:paraId="7E11E36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View Log</w:t>
      </w:r>
    </w:p>
    <w:p w14:paraId="0F4EC3E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Score for this quiz: 23 out of 50</w:t>
      </w:r>
    </w:p>
    <w:p w14:paraId="5BBD958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Submitted Mar 1 at 4:20pm</w:t>
      </w:r>
    </w:p>
    <w:p w14:paraId="131E79D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This attempt took 45 minutes.</w:t>
      </w:r>
    </w:p>
    <w:p w14:paraId="13351B7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6BE02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1</w:t>
      </w:r>
    </w:p>
    <w:p w14:paraId="008300E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3CC745F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43D3BB3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at is the main source of data for non-traditional databases?</w:t>
      </w:r>
    </w:p>
    <w:p w14:paraId="2CC32CC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retail sales</w:t>
      </w:r>
    </w:p>
    <w:p w14:paraId="56991C9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business corporate data</w:t>
      </w:r>
    </w:p>
    <w:p w14:paraId="4AEBA2D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4CD2792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417EBAB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social media</w:t>
      </w:r>
    </w:p>
    <w:p w14:paraId="35CDC76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3266F0B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2C73F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2</w:t>
      </w:r>
    </w:p>
    <w:p w14:paraId="6E69B76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68ACC63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473E602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at is the correct connectivity sequence among database system modules?</w:t>
      </w:r>
    </w:p>
    <w:p w14:paraId="3EFB053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3F03FB6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ser -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ApplicationProgram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- DBMS - Database</w:t>
      </w:r>
    </w:p>
    <w:p w14:paraId="16D071E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ser - DBMS - Database -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ApplicationProgram</w:t>
      </w:r>
      <w:proofErr w:type="spellEnd"/>
    </w:p>
    <w:p w14:paraId="55ADF8A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ser - DBMS -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ApplicationProgram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- Database</w:t>
      </w:r>
    </w:p>
    <w:p w14:paraId="0E2889F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ser -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ApplicationProgram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- Database - DBMS</w:t>
      </w:r>
    </w:p>
    <w:p w14:paraId="444283A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46C1883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938B1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3</w:t>
      </w:r>
    </w:p>
    <w:p w14:paraId="7C4A998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54F1FE5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62B7C93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type of data is stored in traditional Relational databases?</w:t>
      </w:r>
    </w:p>
    <w:p w14:paraId="3FAE385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19B5204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structured data</w:t>
      </w:r>
    </w:p>
    <w:p w14:paraId="54A40B2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344BA17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semi-structured data</w:t>
      </w:r>
    </w:p>
    <w:p w14:paraId="547E401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nstructured data</w:t>
      </w:r>
    </w:p>
    <w:p w14:paraId="0A6CFDA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124CE1D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7FCE1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4</w:t>
      </w:r>
    </w:p>
    <w:p w14:paraId="041226E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476BC1B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0BF25F3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type of user can make changes to meta-data (data dictionary)?</w:t>
      </w:r>
    </w:p>
    <w:p w14:paraId="6C3CB35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Application Programmers</w:t>
      </w:r>
    </w:p>
    <w:p w14:paraId="6FB957C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Parametric Users</w:t>
      </w:r>
    </w:p>
    <w:p w14:paraId="3468CC8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lastRenderedPageBreak/>
        <w:t>Correct!</w:t>
      </w:r>
    </w:p>
    <w:p w14:paraId="337C08A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DBA Staff</w:t>
      </w:r>
    </w:p>
    <w:p w14:paraId="3865AB5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Casual Users</w:t>
      </w:r>
    </w:p>
    <w:p w14:paraId="2F6A0D6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129207F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490BE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5</w:t>
      </w:r>
    </w:p>
    <w:p w14:paraId="185AE0C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716E2B2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2A7A507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How many logical schema (conceptual schema) will be there for a database?</w:t>
      </w:r>
    </w:p>
    <w:p w14:paraId="316E6C4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none</w:t>
      </w:r>
    </w:p>
    <w:p w14:paraId="743DBC3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7F6A2F3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several</w:t>
      </w:r>
    </w:p>
    <w:p w14:paraId="27A25BD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two</w:t>
      </w:r>
    </w:p>
    <w:p w14:paraId="1AA9777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72589A1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one</w:t>
      </w:r>
    </w:p>
    <w:p w14:paraId="4C1D703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206645B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8E757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6</w:t>
      </w:r>
    </w:p>
    <w:p w14:paraId="0A3D689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70E152B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0F2E769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en a user accesses a view, the values for the view will be _____________________________.</w:t>
      </w:r>
    </w:p>
    <w:p w14:paraId="048774E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the result of the view will be stored as a table for future access</w:t>
      </w:r>
    </w:p>
    <w:p w14:paraId="5B9CFF7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3102270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generated from the database at that time</w:t>
      </w:r>
    </w:p>
    <w:p w14:paraId="3A9F9EA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1896D44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6D5A463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retrieved from the previously stored result of the view</w:t>
      </w:r>
    </w:p>
    <w:p w14:paraId="3B447C1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4D58EBD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5CC2D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7</w:t>
      </w:r>
    </w:p>
    <w:p w14:paraId="6CAB983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0DFBFF6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1780EE1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 set of requirements that is necessary to support the operations of a particular database user is known as a _____________________.</w:t>
      </w:r>
    </w:p>
    <w:p w14:paraId="483B285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2086B99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ser view</w:t>
      </w:r>
    </w:p>
    <w:p w14:paraId="6B89B91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ser attribute</w:t>
      </w:r>
    </w:p>
    <w:p w14:paraId="1D8F1AF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ser table</w:t>
      </w:r>
    </w:p>
    <w:p w14:paraId="1609A38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0AD38EA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ser field</w:t>
      </w:r>
    </w:p>
    <w:p w14:paraId="71141B8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2B7187E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776BA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8</w:t>
      </w:r>
    </w:p>
    <w:p w14:paraId="296AC5F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003A0AE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4DBFDAF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lastRenderedPageBreak/>
        <w:t>Indexes on a table improves performance for ____________________________.</w:t>
      </w:r>
    </w:p>
    <w:p w14:paraId="543EFF6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pdate operations</w:t>
      </w:r>
    </w:p>
    <w:p w14:paraId="0FDA09D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3AB724C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retrieval operations</w:t>
      </w:r>
    </w:p>
    <w:p w14:paraId="1F0B240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insert operations</w:t>
      </w:r>
    </w:p>
    <w:p w14:paraId="09715DA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delete operations</w:t>
      </w:r>
    </w:p>
    <w:p w14:paraId="5D21E1D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77E12A8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2A475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9</w:t>
      </w:r>
    </w:p>
    <w:p w14:paraId="34FF2EC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3CB1F97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12BBD8B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Indexes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on  a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 xml:space="preserve"> table slows down performance on _____________________________.</w:t>
      </w:r>
    </w:p>
    <w:p w14:paraId="4B74DA5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insert operations</w:t>
      </w:r>
    </w:p>
    <w:p w14:paraId="5CE80B0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delete operations</w:t>
      </w:r>
    </w:p>
    <w:p w14:paraId="4CFAD3F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pdate operations</w:t>
      </w:r>
    </w:p>
    <w:p w14:paraId="4DA2AA2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7467A5C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4750129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65E7285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027AF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10</w:t>
      </w:r>
    </w:p>
    <w:p w14:paraId="2A35851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623FB85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418EEA0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 referential integrity constraint for a table is specified through __________________________.</w:t>
      </w:r>
    </w:p>
    <w:p w14:paraId="22B49F8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0659C6F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3D334E1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trigger</w:t>
      </w:r>
    </w:p>
    <w:p w14:paraId="7447D06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0213BA0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49D506B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check constraint</w:t>
      </w:r>
    </w:p>
    <w:p w14:paraId="0C70A38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583F6B1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FBDF1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11</w:t>
      </w:r>
    </w:p>
    <w:p w14:paraId="40A9723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3F90203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1730D59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Rules that cause updates to data to be accurate and consistent are known as _____________________.</w:t>
      </w:r>
    </w:p>
    <w:p w14:paraId="477DF19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table constraints</w:t>
      </w:r>
    </w:p>
    <w:p w14:paraId="45AB215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data constraints</w:t>
      </w:r>
    </w:p>
    <w:p w14:paraId="512B433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relational constraints</w:t>
      </w:r>
    </w:p>
    <w:p w14:paraId="03BDDCA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25C61C4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integrity constraints</w:t>
      </w:r>
    </w:p>
    <w:p w14:paraId="3C37991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3BF83A1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D9ED3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12</w:t>
      </w:r>
    </w:p>
    <w:p w14:paraId="0F6EDEF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2B6C0D6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6B4B35A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lastRenderedPageBreak/>
        <w:t>A(n) ________________ is an action that occurs automatically in response to an associated database operation such as an INSERT, UPDATE, or DELETE.</w:t>
      </w:r>
    </w:p>
    <w:p w14:paraId="3F5656E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6E51CDB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trigger</w:t>
      </w:r>
    </w:p>
    <w:p w14:paraId="534CC1F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stored procedure</w:t>
      </w:r>
    </w:p>
    <w:p w14:paraId="42BAD3D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index</w:t>
      </w:r>
    </w:p>
    <w:p w14:paraId="145E8DA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view</w:t>
      </w:r>
    </w:p>
    <w:p w14:paraId="0A6D9E6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2A63BC7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4257F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13</w:t>
      </w:r>
    </w:p>
    <w:p w14:paraId="3F3612D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187DE06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3017AE6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 set of permissible legal values can be specified through ____________________.</w:t>
      </w:r>
    </w:p>
    <w:p w14:paraId="1789B7F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1962B0A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7A1FEC8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trigger</w:t>
      </w:r>
    </w:p>
    <w:p w14:paraId="35C1EC8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6B9BF00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check constraint</w:t>
      </w:r>
    </w:p>
    <w:p w14:paraId="585509F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516C7AF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B6F41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14</w:t>
      </w:r>
    </w:p>
    <w:p w14:paraId="0ABF927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7263A7B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7425FD4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The entity integrity constraint for a table is specified through __________________________.</w:t>
      </w:r>
    </w:p>
    <w:p w14:paraId="707393D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1CFB9EB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7C046C7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check constraint</w:t>
      </w:r>
    </w:p>
    <w:p w14:paraId="50C285A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trigger</w:t>
      </w:r>
    </w:p>
    <w:p w14:paraId="518DF89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4E857C2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71FA090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39A90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15</w:t>
      </w:r>
    </w:p>
    <w:p w14:paraId="5F16A76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0320A17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15DF088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If you anticipate running a particular SQL query often, you can improve overall performance by saving the query in a __________________.</w:t>
      </w:r>
    </w:p>
    <w:p w14:paraId="2857FD8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52A577D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stored procedure</w:t>
      </w:r>
    </w:p>
    <w:p w14:paraId="30F3202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view</w:t>
      </w:r>
    </w:p>
    <w:p w14:paraId="7A24BEE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trigger</w:t>
      </w:r>
    </w:p>
    <w:p w14:paraId="6EBD464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index</w:t>
      </w:r>
    </w:p>
    <w:p w14:paraId="6E3D732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4677478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00E8D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16</w:t>
      </w:r>
    </w:p>
    <w:p w14:paraId="62F0E97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4F39CCB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776EF7F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lastRenderedPageBreak/>
        <w:t>What is correct about a stored procedure?</w:t>
      </w:r>
    </w:p>
    <w:p w14:paraId="772CCCF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It supports local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varaiables</w:t>
      </w:r>
      <w:proofErr w:type="spellEnd"/>
    </w:p>
    <w:p w14:paraId="0CC0567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49C2876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46D212C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042810C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Execution flow control (for, if, while) statements are supported</w:t>
      </w:r>
    </w:p>
    <w:p w14:paraId="10184EA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It accepts parameters</w:t>
      </w:r>
    </w:p>
    <w:p w14:paraId="0F8E248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5B1C09E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B60D2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17</w:t>
      </w:r>
    </w:p>
    <w:p w14:paraId="2C24AB7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15D3344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628929C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For a stored procedure, what is stored inside the database?</w:t>
      </w:r>
    </w:p>
    <w:p w14:paraId="4315D5D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37BAA68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Executable code</w:t>
      </w:r>
    </w:p>
    <w:p w14:paraId="0E934CB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Syntax verified query</w:t>
      </w:r>
    </w:p>
    <w:p w14:paraId="43F2700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46C19AA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Semantically validated query</w:t>
      </w:r>
    </w:p>
    <w:p w14:paraId="0C57FE0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Optimized query tree</w:t>
      </w:r>
    </w:p>
    <w:p w14:paraId="26B7F1F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79CB1BE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FB229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18</w:t>
      </w:r>
    </w:p>
    <w:p w14:paraId="606B16C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0755D05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0226AA1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SQL statement will add a new privilege to a database user?</w:t>
      </w:r>
    </w:p>
    <w:p w14:paraId="20572FC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ADD</w:t>
      </w:r>
    </w:p>
    <w:p w14:paraId="4BD1E5A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4E6507A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GRANT</w:t>
      </w:r>
    </w:p>
    <w:p w14:paraId="14E3311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PERMIT</w:t>
      </w:r>
    </w:p>
    <w:p w14:paraId="6ADE10C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64364D3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ALLOW</w:t>
      </w:r>
    </w:p>
    <w:p w14:paraId="123D870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5D730DE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E8833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19</w:t>
      </w:r>
    </w:p>
    <w:p w14:paraId="6FFEFFA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24A3146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1F5329D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SQL statement will take away a previously assigned privilege from a user?</w:t>
      </w:r>
    </w:p>
    <w:p w14:paraId="5479A05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DELETE</w:t>
      </w:r>
    </w:p>
    <w:p w14:paraId="5909AF2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639255A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REMOVE</w:t>
      </w:r>
    </w:p>
    <w:p w14:paraId="7FED78C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CANCEL</w:t>
      </w:r>
    </w:p>
    <w:p w14:paraId="543F6D9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205B368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REVOKE</w:t>
      </w:r>
    </w:p>
    <w:p w14:paraId="6646E31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4883606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15D78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20</w:t>
      </w:r>
    </w:p>
    <w:p w14:paraId="27F987B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lastRenderedPageBreak/>
        <w:t>Question Score</w:t>
      </w:r>
    </w:p>
    <w:p w14:paraId="2AD9650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7106AC8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SQL statement will eliminate a user from the database system?</w:t>
      </w:r>
    </w:p>
    <w:p w14:paraId="28161DE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PURGE</w:t>
      </w:r>
    </w:p>
    <w:p w14:paraId="7385CC7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6F017E6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DELETE</w:t>
      </w:r>
    </w:p>
    <w:p w14:paraId="275BA78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023621F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DROP</w:t>
      </w:r>
    </w:p>
    <w:p w14:paraId="71C0A36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REMOVE</w:t>
      </w:r>
    </w:p>
    <w:p w14:paraId="06491DC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3E09369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7FEEA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21</w:t>
      </w:r>
    </w:p>
    <w:p w14:paraId="00F39EE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1D234DF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6E731C5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at is the purpose of a relational algebra project operation?</w:t>
      </w:r>
    </w:p>
    <w:p w14:paraId="51125EC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48CBBB0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to concatenate rows from two or more tables</w:t>
      </w:r>
    </w:p>
    <w:p w14:paraId="4AD2221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to add additional columns to a table</w:t>
      </w:r>
    </w:p>
    <w:p w14:paraId="7A7237B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to retrieve rows from a table</w:t>
      </w:r>
    </w:p>
    <w:p w14:paraId="0AD19C7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266C414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to reduce the number of columns from a table</w:t>
      </w:r>
    </w:p>
    <w:p w14:paraId="2211BFB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1DF40D9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BB4D3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22</w:t>
      </w:r>
    </w:p>
    <w:p w14:paraId="4A8D7F7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315F94D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3ADE57D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DDD65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For the following relational algebra division operation</w:t>
      </w:r>
    </w:p>
    <w:p w14:paraId="1F74704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04B8F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       (Ta with x rows) / (Tb with y rows) =&gt; (Quotient with z rows)</w:t>
      </w:r>
    </w:p>
    <w:p w14:paraId="3D3A00F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4457B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of the following conditions will be correct?</w:t>
      </w:r>
    </w:p>
    <w:p w14:paraId="59E568E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F6884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D749F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x = (y + z)</w:t>
      </w:r>
    </w:p>
    <w:p w14:paraId="0A3D3C5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6A414EA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6673C74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x &gt;= (y * z)</w:t>
      </w:r>
    </w:p>
    <w:p w14:paraId="02B0710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x = (y - z)</w:t>
      </w:r>
    </w:p>
    <w:p w14:paraId="45ED77B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421623E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6B90B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23</w:t>
      </w:r>
    </w:p>
    <w:p w14:paraId="479C4AE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51F221C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5106F9C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How many no. of output rows will be created by the relational algebra product operation on table L (with m rows) and table R (with n rows)?</w:t>
      </w:r>
    </w:p>
    <w:p w14:paraId="13A843D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lastRenderedPageBreak/>
        <w:t>Correct!</w:t>
      </w:r>
    </w:p>
    <w:p w14:paraId="394084E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m * n</w:t>
      </w:r>
    </w:p>
    <w:p w14:paraId="7B38337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m + n</w:t>
      </w:r>
    </w:p>
    <w:p w14:paraId="361A4A7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2 * m</w:t>
      </w:r>
    </w:p>
    <w:p w14:paraId="29A8B8E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2 * n</w:t>
      </w:r>
    </w:p>
    <w:p w14:paraId="48C9B2A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7CD6C65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84017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24</w:t>
      </w:r>
    </w:p>
    <w:p w14:paraId="2139613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31524D4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3D6C34C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at is correct about the relational algebra difference operation?</w:t>
      </w:r>
    </w:p>
    <w:p w14:paraId="7B326E4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58BE1A9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(Ta difference Tb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) !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>= (Tb difference Ta)</w:t>
      </w:r>
    </w:p>
    <w:p w14:paraId="100E3F7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0DA5655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1D2D7B6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difference (Ta) =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difference(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>Tb)</w:t>
      </w:r>
    </w:p>
    <w:p w14:paraId="74E4964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(Ta difference Tb) = (Tb difference Ta)</w:t>
      </w:r>
    </w:p>
    <w:p w14:paraId="00661CE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686F8E2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AE406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25</w:t>
      </w:r>
    </w:p>
    <w:p w14:paraId="29E9481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757EAB2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17792ED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05E98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For the following relational algebra division operation</w:t>
      </w:r>
    </w:p>
    <w:p w14:paraId="40DDE06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F7886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       (Ta with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columns) / (Tb with n columns) =&gt; (Quotient with k columns)</w:t>
      </w:r>
    </w:p>
    <w:p w14:paraId="2538598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CEFA1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of the following conditions will be correct?</w:t>
      </w:r>
    </w:p>
    <w:p w14:paraId="085D15B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m &gt; (n + k)</w:t>
      </w:r>
    </w:p>
    <w:p w14:paraId="7617649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7A7B2E3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m = (n + k)</w:t>
      </w:r>
    </w:p>
    <w:p w14:paraId="62A94F9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145F630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m &lt; (n + k)</w:t>
      </w:r>
    </w:p>
    <w:p w14:paraId="2A677B4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m = (n * k)</w:t>
      </w:r>
    </w:p>
    <w:p w14:paraId="5EF059C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45B1407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0239B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26</w:t>
      </w:r>
    </w:p>
    <w:p w14:paraId="3C6E102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656F8C9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0371CC4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What is the equivalent relational algebra operation sequence for the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WinRDBI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njoin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operation?</w:t>
      </w:r>
    </w:p>
    <w:p w14:paraId="3FB5D16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project -&gt; select -&gt; product</w:t>
      </w:r>
    </w:p>
    <w:p w14:paraId="3D30071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768C8B3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select -&gt; product -&gt; project</w:t>
      </w:r>
    </w:p>
    <w:p w14:paraId="08C5ADF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project -&gt; product -&gt; select</w:t>
      </w:r>
    </w:p>
    <w:p w14:paraId="22B0000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54FCD1F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product -&gt; select -&gt; project</w:t>
      </w:r>
    </w:p>
    <w:p w14:paraId="02100C5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lastRenderedPageBreak/>
        <w:t>Additional Comments:</w:t>
      </w:r>
    </w:p>
    <w:p w14:paraId="3CB6E32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358F8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27</w:t>
      </w:r>
    </w:p>
    <w:p w14:paraId="54CF697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340E8C2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2D242A7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en a relational algebra project operation will not require sorting?</w:t>
      </w:r>
    </w:p>
    <w:p w14:paraId="5F7DA65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If the projected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coulmns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include the primary key</w:t>
      </w:r>
    </w:p>
    <w:p w14:paraId="7264322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If the projected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coulmns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include any unique attribute</w:t>
      </w:r>
    </w:p>
    <w:p w14:paraId="08E4B90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499AA6C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4CFD998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37F6C8F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If the projected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coulmns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include all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coumns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of the table</w:t>
      </w:r>
    </w:p>
    <w:p w14:paraId="1187D90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239D0D8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1D9C4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28</w:t>
      </w:r>
    </w:p>
    <w:p w14:paraId="1A02647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68D59E1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661EEFA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How many table(s) a relational algebra select operation can process?</w:t>
      </w:r>
    </w:p>
    <w:p w14:paraId="4BDC0FC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54568E7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one</w:t>
      </w:r>
    </w:p>
    <w:p w14:paraId="17A4ACD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none</w:t>
      </w:r>
    </w:p>
    <w:p w14:paraId="2387C21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two</w:t>
      </w:r>
    </w:p>
    <w:p w14:paraId="2A2DF49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several</w:t>
      </w:r>
    </w:p>
    <w:p w14:paraId="400C8DC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3CA81E7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A5181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29</w:t>
      </w:r>
    </w:p>
    <w:p w14:paraId="1099FCE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7E88F06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667AA2B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relational algebra operation outputs a horizontal subset of a table?</w:t>
      </w:r>
    </w:p>
    <w:p w14:paraId="09C1FCE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nion</w:t>
      </w:r>
    </w:p>
    <w:p w14:paraId="72103EB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project</w:t>
      </w:r>
    </w:p>
    <w:p w14:paraId="7443355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5163423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product</w:t>
      </w:r>
    </w:p>
    <w:p w14:paraId="67F04DE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08E9CF3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select</w:t>
      </w:r>
    </w:p>
    <w:p w14:paraId="0CC0511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48F2E75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A10F1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30</w:t>
      </w:r>
    </w:p>
    <w:p w14:paraId="22CC476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11DB61A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283D2DF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at is correct about the relational algebra intersect operation?</w:t>
      </w:r>
    </w:p>
    <w:p w14:paraId="4E19135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33084D7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(Ta intersect Tb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) !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>= (Tb intersect Ta)</w:t>
      </w:r>
    </w:p>
    <w:p w14:paraId="6091C6E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intersect(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>Ta) = intersect(Tb)</w:t>
      </w:r>
    </w:p>
    <w:p w14:paraId="53881D2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27D3327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(Ta intersect Tb) = (Tb intersect Ta)</w:t>
      </w:r>
    </w:p>
    <w:p w14:paraId="6C43DC2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lastRenderedPageBreak/>
        <w:t xml:space="preserve">  none of the other choices</w:t>
      </w:r>
    </w:p>
    <w:p w14:paraId="026133E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66113B9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28412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31</w:t>
      </w:r>
    </w:p>
    <w:p w14:paraId="2957C36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26F0A25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7890752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For the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WinRDBI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njoin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operation between two tables to be meaningful, which condition must be true?</w:t>
      </w:r>
    </w:p>
    <w:p w14:paraId="58EAACE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3DF74CF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The tables should not have any common column</w:t>
      </w:r>
    </w:p>
    <w:p w14:paraId="53508B0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Both tables must be union compatible</w:t>
      </w:r>
    </w:p>
    <w:p w14:paraId="53F2699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15C92B0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The tables must have at least one common column</w:t>
      </w:r>
    </w:p>
    <w:p w14:paraId="6184AAB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399551D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729E5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32</w:t>
      </w:r>
    </w:p>
    <w:p w14:paraId="38326B7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0152977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5889902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6B7BB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What are the quantifiers (marked as "?") in the following tuple relational calculus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query:</w:t>
      </w:r>
      <w:proofErr w:type="gramEnd"/>
    </w:p>
    <w:p w14:paraId="2676CB9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6E2A9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Find the names of employees who work on all the projects controlled by department number 5.</w:t>
      </w:r>
    </w:p>
    <w:p w14:paraId="3B64B38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491A1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838A4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>=</w:t>
      </w:r>
    </w:p>
    <w:p w14:paraId="0C7BA7F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{</w:t>
      </w:r>
      <w:proofErr w:type="spellStart"/>
      <w:proofErr w:type="gramStart"/>
      <w:r w:rsidRPr="00C838A4">
        <w:rPr>
          <w:rFonts w:ascii="Times New Roman" w:hAnsi="Times New Roman" w:cs="Times New Roman"/>
          <w:sz w:val="24"/>
          <w:szCs w:val="24"/>
        </w:rPr>
        <w:t>E.lname</w:t>
      </w:r>
      <w:proofErr w:type="spellEnd"/>
      <w:proofErr w:type="gramEnd"/>
      <w:r w:rsidRPr="00C838A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E.fname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7EE7C25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  employee(E) and </w:t>
      </w:r>
    </w:p>
    <w:p w14:paraId="1C17570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       (?  P) (not (projects(P)) or (not (</w:t>
      </w:r>
      <w:proofErr w:type="spellStart"/>
      <w:proofErr w:type="gramStart"/>
      <w:r w:rsidRPr="00C838A4">
        <w:rPr>
          <w:rFonts w:ascii="Times New Roman" w:hAnsi="Times New Roman" w:cs="Times New Roman"/>
          <w:sz w:val="24"/>
          <w:szCs w:val="24"/>
        </w:rPr>
        <w:t>P.dnum</w:t>
      </w:r>
      <w:proofErr w:type="spellEnd"/>
      <w:proofErr w:type="gramEnd"/>
      <w:r w:rsidRPr="00C838A4">
        <w:rPr>
          <w:rFonts w:ascii="Times New Roman" w:hAnsi="Times New Roman" w:cs="Times New Roman"/>
          <w:sz w:val="24"/>
          <w:szCs w:val="24"/>
        </w:rPr>
        <w:t xml:space="preserve">=5) or </w:t>
      </w:r>
    </w:p>
    <w:p w14:paraId="46717B4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              (?  W) (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works_on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(W) and </w:t>
      </w:r>
      <w:proofErr w:type="spellStart"/>
      <w:proofErr w:type="gramStart"/>
      <w:r w:rsidRPr="00C838A4">
        <w:rPr>
          <w:rFonts w:ascii="Times New Roman" w:hAnsi="Times New Roman" w:cs="Times New Roman"/>
          <w:sz w:val="24"/>
          <w:szCs w:val="24"/>
        </w:rPr>
        <w:t>W.essn</w:t>
      </w:r>
      <w:proofErr w:type="spellEnd"/>
      <w:proofErr w:type="gramEnd"/>
      <w:r w:rsidRPr="00C838A4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E.ssn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P.pnumber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W.pno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>)))};</w:t>
      </w:r>
    </w:p>
    <w:p w14:paraId="0A9362A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exists,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533C974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exists, exists</w:t>
      </w:r>
    </w:p>
    <w:p w14:paraId="56846D3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315F8CF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>, exists</w:t>
      </w:r>
    </w:p>
    <w:p w14:paraId="39AF7E0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1C81AE8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3611336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EEDA4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33</w:t>
      </w:r>
    </w:p>
    <w:p w14:paraId="0237BA8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2EFC328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1C2C0CB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F0898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What are the quantifiers (marked as "?") in the following domain relational calculus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query:</w:t>
      </w:r>
      <w:proofErr w:type="gramEnd"/>
    </w:p>
    <w:p w14:paraId="06D8804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BD9F7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Find the names of employees who have no dependents.</w:t>
      </w:r>
    </w:p>
    <w:p w14:paraId="179AC41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615A8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838A4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 xml:space="preserve">= </w:t>
      </w:r>
    </w:p>
    <w:p w14:paraId="5CD9F0E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{ Q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>, S |</w:t>
      </w:r>
    </w:p>
    <w:p w14:paraId="2FFB0F2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80369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lastRenderedPageBreak/>
        <w:t xml:space="preserve">             (?  T)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( employee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 xml:space="preserve">(Q,_,S,T,_,_,_,_,_,_) and </w:t>
      </w:r>
    </w:p>
    <w:p w14:paraId="4ABAEAE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( not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 xml:space="preserve"> (?  L) (dependent(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L,_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>,_,_,_) and T = L ) ) ) };</w:t>
      </w:r>
    </w:p>
    <w:p w14:paraId="7FD2E55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58B59F6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exists, exists</w:t>
      </w:r>
    </w:p>
    <w:p w14:paraId="4AB25B5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3766CF4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exists,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7E2BADB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6CB513A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>, exists</w:t>
      </w:r>
    </w:p>
    <w:p w14:paraId="79C018B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59818BC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DC6D5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34</w:t>
      </w:r>
    </w:p>
    <w:p w14:paraId="785C96B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130E2BE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21B7969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18C58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What are the quantifiers (marked as "?") in the following domain relational calculus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query:</w:t>
      </w:r>
      <w:proofErr w:type="gramEnd"/>
    </w:p>
    <w:p w14:paraId="205E4EA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FCB74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Find the names of employees who have no dependents.</w:t>
      </w:r>
    </w:p>
    <w:p w14:paraId="66112C9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E85CF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838A4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 xml:space="preserve">= </w:t>
      </w:r>
    </w:p>
    <w:p w14:paraId="5C4468B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{ Q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>, S |</w:t>
      </w:r>
    </w:p>
    <w:p w14:paraId="4771482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E9278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         (?  T)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( employee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 xml:space="preserve">(Q,_,S,T,_,_,_,_,_,_) and </w:t>
      </w:r>
    </w:p>
    <w:p w14:paraId="0E9E447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                       ( (?  L) (not(dependent(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L,_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>,_,_,_) and T = L ) ) ) ) };</w:t>
      </w:r>
    </w:p>
    <w:p w14:paraId="68B4EAE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7FA3CAA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49A2276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exists,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6CCDB5C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exists, exists</w:t>
      </w:r>
    </w:p>
    <w:p w14:paraId="2AC3E26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37D118A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>, exists</w:t>
      </w:r>
    </w:p>
    <w:p w14:paraId="6BAAAD7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0DCD3A9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4DB20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35</w:t>
      </w:r>
    </w:p>
    <w:p w14:paraId="60B2D9E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485F6C2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0FC6100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62BFC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What are the quantifiers (marked as "?") in the following tuple relational calculus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query:</w:t>
      </w:r>
      <w:proofErr w:type="gramEnd"/>
    </w:p>
    <w:p w14:paraId="3364153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8E328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List of project numbers that involve an employee whose last name is 'Wong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',  as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 xml:space="preserve"> manager of the controlling department for the project.</w:t>
      </w:r>
    </w:p>
    <w:p w14:paraId="673609B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1F77B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838A4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 xml:space="preserve">= </w:t>
      </w:r>
    </w:p>
    <w:p w14:paraId="153F7C5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 xml:space="preserve">{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P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>.pNumber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| projects(P) and</w:t>
      </w:r>
    </w:p>
    <w:p w14:paraId="3F921AE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  ((? M) (? D)</w:t>
      </w:r>
    </w:p>
    <w:p w14:paraId="631EEF1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    (employee(M) and department(D) and </w:t>
      </w:r>
      <w:proofErr w:type="spellStart"/>
      <w:proofErr w:type="gramStart"/>
      <w:r w:rsidRPr="00C838A4">
        <w:rPr>
          <w:rFonts w:ascii="Times New Roman" w:hAnsi="Times New Roman" w:cs="Times New Roman"/>
          <w:sz w:val="24"/>
          <w:szCs w:val="24"/>
        </w:rPr>
        <w:t>P.dNumber</w:t>
      </w:r>
      <w:proofErr w:type="spellEnd"/>
      <w:proofErr w:type="gramEnd"/>
      <w:r w:rsidRPr="00C838A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D.dNumber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D.mgrSSN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M.eSSN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M.lName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 = 'Wong' ) ) };</w:t>
      </w:r>
    </w:p>
    <w:p w14:paraId="34C69FF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exists,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42F3AE6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lastRenderedPageBreak/>
        <w:t>Correct Answer</w:t>
      </w:r>
    </w:p>
    <w:p w14:paraId="19779AC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exists, exists</w:t>
      </w:r>
    </w:p>
    <w:p w14:paraId="1C79EF4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0CDD63F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>, exists</w:t>
      </w:r>
    </w:p>
    <w:p w14:paraId="2450C72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49F52DD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5DED331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CD5E2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36</w:t>
      </w:r>
    </w:p>
    <w:p w14:paraId="34A200D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46072FE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1CC60ED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constraint will implement referential integrity for a column of a table?</w:t>
      </w:r>
    </w:p>
    <w:p w14:paraId="7534C22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check</w:t>
      </w:r>
    </w:p>
    <w:p w14:paraId="0408F67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66E2D6D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2759D49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3C3EA6A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nique</w:t>
      </w:r>
    </w:p>
    <w:p w14:paraId="4A8C858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0BEA4CC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8F460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37</w:t>
      </w:r>
    </w:p>
    <w:p w14:paraId="317D6F8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342D503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496BE9B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at condition must be specified to all attributes of the primary key of a table?</w:t>
      </w:r>
    </w:p>
    <w:p w14:paraId="4BF2A64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check</w:t>
      </w:r>
    </w:p>
    <w:p w14:paraId="36E157C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7DF1DF7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nique</w:t>
      </w:r>
    </w:p>
    <w:p w14:paraId="43168E1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53566C5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not null</w:t>
      </w:r>
    </w:p>
    <w:p w14:paraId="3587FB5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null</w:t>
      </w:r>
    </w:p>
    <w:p w14:paraId="3CC2CE8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18796C7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436BF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38</w:t>
      </w:r>
    </w:p>
    <w:p w14:paraId="069104C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0470DBF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78B2BFB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constraint will guarantee that a column of a table will have only a set of permissible values?</w:t>
      </w:r>
    </w:p>
    <w:p w14:paraId="7C71791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283E53D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7A22869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1993216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check</w:t>
      </w:r>
    </w:p>
    <w:p w14:paraId="3C74794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nique</w:t>
      </w:r>
    </w:p>
    <w:p w14:paraId="5B5C857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0779BBD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28001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39</w:t>
      </w:r>
    </w:p>
    <w:p w14:paraId="6D99770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3377681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06E0DE4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SQL command will remove a view from the database?</w:t>
      </w:r>
    </w:p>
    <w:p w14:paraId="7BBAF0F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lastRenderedPageBreak/>
        <w:t xml:space="preserve">  PURGE</w:t>
      </w:r>
    </w:p>
    <w:p w14:paraId="4DBA80D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06EE1EA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DROP</w:t>
      </w:r>
    </w:p>
    <w:p w14:paraId="781B0FB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REMOVE</w:t>
      </w:r>
    </w:p>
    <w:p w14:paraId="41369C8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DELETE</w:t>
      </w:r>
    </w:p>
    <w:p w14:paraId="6720823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652FA21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6B063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40</w:t>
      </w:r>
    </w:p>
    <w:p w14:paraId="77DADB2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2216393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499DC8E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constraint will enforce entity integrity for a table?</w:t>
      </w:r>
    </w:p>
    <w:p w14:paraId="4531ECB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2751E57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nique</w:t>
      </w:r>
    </w:p>
    <w:p w14:paraId="0BDC012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check</w:t>
      </w:r>
    </w:p>
    <w:p w14:paraId="122544F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3AD3344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5389A0B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61E7A8A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3D170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41</w:t>
      </w:r>
    </w:p>
    <w:p w14:paraId="35A87E7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1C098EA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35B25F3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SQL statement can add a new table to the current database?</w:t>
      </w:r>
    </w:p>
    <w:p w14:paraId="16FB331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3DE4EEF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CREATE</w:t>
      </w:r>
    </w:p>
    <w:p w14:paraId="12AFAD1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BUILD</w:t>
      </w:r>
    </w:p>
    <w:p w14:paraId="788FB91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INSERT</w:t>
      </w:r>
    </w:p>
    <w:p w14:paraId="3CBBDB7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ADD</w:t>
      </w:r>
    </w:p>
    <w:p w14:paraId="0DDECAF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371DD0D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E23AF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42</w:t>
      </w:r>
    </w:p>
    <w:p w14:paraId="3AFC4A8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7BC3029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0348336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SQL statement can add a new column to a table?</w:t>
      </w:r>
    </w:p>
    <w:p w14:paraId="03E7CAE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6E6008B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PDATE</w:t>
      </w:r>
    </w:p>
    <w:p w14:paraId="753C1F0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ADD</w:t>
      </w:r>
    </w:p>
    <w:p w14:paraId="1E80361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APPEND</w:t>
      </w:r>
    </w:p>
    <w:p w14:paraId="37A7569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29B1909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ALTER</w:t>
      </w:r>
    </w:p>
    <w:p w14:paraId="1C057B8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1960AF2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2B4A9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43</w:t>
      </w:r>
    </w:p>
    <w:p w14:paraId="70D99F9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67CCD6D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385B1F1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SQL statement will remove an existing row from a table?</w:t>
      </w:r>
    </w:p>
    <w:p w14:paraId="1AC3C00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62AA486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lastRenderedPageBreak/>
        <w:t xml:space="preserve">  DELETE</w:t>
      </w:r>
    </w:p>
    <w:p w14:paraId="39A9317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2ADAD6E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REMOVE</w:t>
      </w:r>
    </w:p>
    <w:p w14:paraId="28742D3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ERASE</w:t>
      </w:r>
    </w:p>
    <w:p w14:paraId="0BF899F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DROP</w:t>
      </w:r>
    </w:p>
    <w:p w14:paraId="5B38390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16F1A62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7F03D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44</w:t>
      </w:r>
    </w:p>
    <w:p w14:paraId="56C4719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4946265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233A915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SQL statement will add a new row to a table?</w:t>
      </w:r>
    </w:p>
    <w:p w14:paraId="18E631A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NEW</w:t>
      </w:r>
    </w:p>
    <w:p w14:paraId="520BFAA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309CE0B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INSERT</w:t>
      </w:r>
    </w:p>
    <w:p w14:paraId="0D64CD5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APPEND</w:t>
      </w:r>
    </w:p>
    <w:p w14:paraId="6F25DFF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ADD</w:t>
      </w:r>
    </w:p>
    <w:p w14:paraId="1B0EC9E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2164401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FA98E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45</w:t>
      </w:r>
    </w:p>
    <w:p w14:paraId="31C8AFC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7B0B772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01E6C63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ich SQL statement will change a column value of an existing row in a table?</w:t>
      </w:r>
    </w:p>
    <w:p w14:paraId="0D4E3A7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CHANGE</w:t>
      </w:r>
    </w:p>
    <w:p w14:paraId="0D25B9F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!</w:t>
      </w:r>
    </w:p>
    <w:p w14:paraId="7B5BA47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UPDATE</w:t>
      </w:r>
    </w:p>
    <w:p w14:paraId="05C23EB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MODIFY</w:t>
      </w:r>
    </w:p>
    <w:p w14:paraId="07EC7CE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REPLACE</w:t>
      </w:r>
    </w:p>
    <w:p w14:paraId="1680408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51390F2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07324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46</w:t>
      </w:r>
    </w:p>
    <w:p w14:paraId="5020588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03F04C1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34A3F88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at is the meaning of IN operator in a WHERE clause of a SQL retrieval query?</w:t>
      </w:r>
    </w:p>
    <w:p w14:paraId="11823BA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= NOT ANY</w:t>
      </w:r>
    </w:p>
    <w:p w14:paraId="4C36F24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= NOT ALL</w:t>
      </w:r>
    </w:p>
    <w:p w14:paraId="72FA20C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00C863F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= ALL</w:t>
      </w:r>
    </w:p>
    <w:p w14:paraId="22AF9CF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4625D6A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= ANY</w:t>
      </w:r>
    </w:p>
    <w:p w14:paraId="34A95E2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608D382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B14A4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47</w:t>
      </w:r>
    </w:p>
    <w:p w14:paraId="407A57A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3081C32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7D28004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at is the purpose of HAVING clause in a SQL SELECT query?</w:t>
      </w:r>
    </w:p>
    <w:p w14:paraId="029EEF6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2653B71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lastRenderedPageBreak/>
        <w:t xml:space="preserve">  Specify a search condition for subgroup selection</w:t>
      </w:r>
    </w:p>
    <w:p w14:paraId="74A2967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Specify columns for the result</w:t>
      </w:r>
    </w:p>
    <w:p w14:paraId="1C731FC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Specify columns for sorting the result rows</w:t>
      </w:r>
    </w:p>
    <w:p w14:paraId="0798144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704DC31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Specify a search condition for row selection</w:t>
      </w:r>
    </w:p>
    <w:p w14:paraId="72428CD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7E22108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E232E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48</w:t>
      </w:r>
    </w:p>
    <w:p w14:paraId="2FC8035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2733F8D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0FDE35B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BF464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at is the equivalent SQL representation for the following row selection condition?</w:t>
      </w:r>
    </w:p>
    <w:p w14:paraId="76F816B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8C4D2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 = ALL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( condition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 xml:space="preserve"> )</w:t>
      </w:r>
    </w:p>
    <w:p w14:paraId="6F79004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100C6A3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IN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( NOT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 xml:space="preserve"> ( condition ) )</w:t>
      </w:r>
    </w:p>
    <w:p w14:paraId="4754030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IN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( condition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 xml:space="preserve"> )</w:t>
      </w:r>
    </w:p>
    <w:p w14:paraId="7D04A96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36E31B4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NOT IN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( NOT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 xml:space="preserve"> ( condition ) )</w:t>
      </w:r>
    </w:p>
    <w:p w14:paraId="4199297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NOT IN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( condition</w:t>
      </w:r>
      <w:proofErr w:type="gramEnd"/>
      <w:r w:rsidRPr="00C838A4">
        <w:rPr>
          <w:rFonts w:ascii="Times New Roman" w:hAnsi="Times New Roman" w:cs="Times New Roman"/>
          <w:sz w:val="24"/>
          <w:szCs w:val="24"/>
        </w:rPr>
        <w:t xml:space="preserve"> )</w:t>
      </w:r>
    </w:p>
    <w:p w14:paraId="2BD86B16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2890EEF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2BD6D0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49</w:t>
      </w:r>
    </w:p>
    <w:p w14:paraId="3BDCD10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214C408E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05554BD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What is the correct execution sequence of a retrieval query clauses?</w:t>
      </w:r>
    </w:p>
    <w:p w14:paraId="344B898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SELECT - FROM - WHERE - GROUP BY - HAVING - ORDER BY</w:t>
      </w:r>
    </w:p>
    <w:p w14:paraId="50E763F2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FROM - WHERE - GROUP BY - HAVING - ORDER BY - SELECT</w:t>
      </w:r>
    </w:p>
    <w:p w14:paraId="57F2105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7C69696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SELECT - FROM - WHERE - ORDER BY - GROUP BY - HAVING</w:t>
      </w:r>
    </w:p>
    <w:p w14:paraId="72FDEDD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129AEF8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FROM - WHERE - GROUP BY - HAVING - SELECT - ORDER BY</w:t>
      </w:r>
    </w:p>
    <w:p w14:paraId="5CE5044F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58E32FDA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AFA04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50</w:t>
      </w:r>
    </w:p>
    <w:p w14:paraId="52A494B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Question Score</w:t>
      </w:r>
    </w:p>
    <w:p w14:paraId="0EEA10E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/ 1 pts</w:t>
      </w:r>
    </w:p>
    <w:p w14:paraId="4497B215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9797A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How many rows the following query will output if the customer table has 10 rows with three different reps.</w:t>
      </w:r>
    </w:p>
    <w:p w14:paraId="74A1110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17C21D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RepNum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C838A4">
        <w:rPr>
          <w:rFonts w:ascii="Times New Roman" w:hAnsi="Times New Roman" w:cs="Times New Roman"/>
          <w:sz w:val="24"/>
          <w:szCs w:val="24"/>
        </w:rPr>
        <w:t>Max(</w:t>
      </w:r>
      <w:proofErr w:type="spellStart"/>
      <w:proofErr w:type="gramEnd"/>
      <w:r w:rsidRPr="00C838A4">
        <w:rPr>
          <w:rFonts w:ascii="Times New Roman" w:hAnsi="Times New Roman" w:cs="Times New Roman"/>
          <w:sz w:val="24"/>
          <w:szCs w:val="24"/>
        </w:rPr>
        <w:t>CreditLimit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>), count(*)</w:t>
      </w:r>
    </w:p>
    <w:p w14:paraId="447EBAC3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From customer</w:t>
      </w:r>
    </w:p>
    <w:p w14:paraId="4CCF97B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Group by </w:t>
      </w:r>
      <w:proofErr w:type="spellStart"/>
      <w:r w:rsidRPr="00C838A4">
        <w:rPr>
          <w:rFonts w:ascii="Times New Roman" w:hAnsi="Times New Roman" w:cs="Times New Roman"/>
          <w:sz w:val="24"/>
          <w:szCs w:val="24"/>
        </w:rPr>
        <w:t>repnum</w:t>
      </w:r>
      <w:proofErr w:type="spellEnd"/>
      <w:r w:rsidRPr="00C838A4">
        <w:rPr>
          <w:rFonts w:ascii="Times New Roman" w:hAnsi="Times New Roman" w:cs="Times New Roman"/>
          <w:sz w:val="24"/>
          <w:szCs w:val="24"/>
        </w:rPr>
        <w:t>;</w:t>
      </w:r>
    </w:p>
    <w:p w14:paraId="52FC2F41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ADC068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Answered</w:t>
      </w:r>
    </w:p>
    <w:p w14:paraId="37BB2FE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lastRenderedPageBreak/>
        <w:t xml:space="preserve">  10</w:t>
      </w:r>
    </w:p>
    <w:p w14:paraId="232A37EB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1</w:t>
      </w:r>
    </w:p>
    <w:p w14:paraId="25AFFB4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Correct Answer</w:t>
      </w:r>
    </w:p>
    <w:p w14:paraId="6B47A28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3</w:t>
      </w:r>
    </w:p>
    <w:p w14:paraId="363285FC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 xml:space="preserve">  0</w:t>
      </w:r>
    </w:p>
    <w:p w14:paraId="4B4ADAE7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Additional Comments:</w:t>
      </w:r>
    </w:p>
    <w:p w14:paraId="11BCBF44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Fudge Points:</w:t>
      </w:r>
    </w:p>
    <w:p w14:paraId="11024409" w14:textId="77777777" w:rsidR="00C838A4" w:rsidRPr="00C838A4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You can manually adjust the score by adding positive or negative points to this box.</w:t>
      </w:r>
    </w:p>
    <w:p w14:paraId="6EA7916A" w14:textId="3B3966FC" w:rsidR="00A70C05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8A4">
        <w:rPr>
          <w:rFonts w:ascii="Times New Roman" w:hAnsi="Times New Roman" w:cs="Times New Roman"/>
          <w:sz w:val="24"/>
          <w:szCs w:val="24"/>
        </w:rPr>
        <w:t>Final Score: 23 out of 50</w:t>
      </w:r>
    </w:p>
    <w:p w14:paraId="243097C2" w14:textId="77777777" w:rsidR="00C838A4" w:rsidRPr="00A70C05" w:rsidRDefault="00C838A4" w:rsidP="00C838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C838A4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srQ0NDSwMLEwMzVT0lEKTi0uzszPAykwrAUA1w1vmywAAAA="/>
  </w:docVars>
  <w:rsids>
    <w:rsidRoot w:val="00820077"/>
    <w:rsid w:val="00820077"/>
    <w:rsid w:val="00A70C05"/>
    <w:rsid w:val="00C838A4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00695"/>
  <w15:chartTrackingRefBased/>
  <w15:docId w15:val="{39E636DF-8F62-497B-9A6D-3D4975581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2005</Words>
  <Characters>11429</Characters>
  <Application>Microsoft Office Word</Application>
  <DocSecurity>0</DocSecurity>
  <Lines>95</Lines>
  <Paragraphs>26</Paragraphs>
  <ScaleCrop>false</ScaleCrop>
  <Company/>
  <LinksUpToDate>false</LinksUpToDate>
  <CharactersWithSpaces>1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20:18:00Z</dcterms:created>
  <dcterms:modified xsi:type="dcterms:W3CDTF">2021-10-13T20:18:00Z</dcterms:modified>
</cp:coreProperties>
</file>